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5B291" w14:textId="77777777" w:rsidR="004B1609" w:rsidRPr="004B1609" w:rsidRDefault="004B1609" w:rsidP="004B1609">
      <w:pPr>
        <w:shd w:val="clear" w:color="auto" w:fill="FFFFFF"/>
        <w:spacing w:after="100" w:afterAutospacing="1" w:line="240" w:lineRule="auto"/>
        <w:textAlignment w:val="baseline"/>
        <w:rPr>
          <w:rFonts w:ascii="Segoe UI" w:eastAsia="Times New Roman" w:hAnsi="Segoe UI" w:cs="Segoe UI"/>
          <w:color w:val="232629"/>
          <w:sz w:val="23"/>
          <w:szCs w:val="23"/>
        </w:rPr>
      </w:pPr>
      <w:r w:rsidRPr="004B1609">
        <w:rPr>
          <w:rFonts w:ascii="Segoe UI" w:eastAsia="Times New Roman" w:hAnsi="Segoe UI" w:cs="Segoe UI"/>
          <w:color w:val="232629"/>
          <w:sz w:val="23"/>
          <w:szCs w:val="23"/>
        </w:rPr>
        <w:br/>
        <w:t>I solve this problem with the command:</w:t>
      </w:r>
    </w:p>
    <w:p w14:paraId="7E404E8C" w14:textId="77777777" w:rsidR="004B1609" w:rsidRPr="004B1609" w:rsidRDefault="004B1609" w:rsidP="004B160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20"/>
          <w:szCs w:val="20"/>
        </w:rPr>
      </w:pPr>
      <w:r w:rsidRPr="004B1609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source "C:\Users\...\Anaconda3\Scripts\activate"</w:t>
      </w:r>
    </w:p>
    <w:p w14:paraId="51977559" w14:textId="77777777" w:rsidR="00736068" w:rsidRDefault="00736068"/>
    <w:sectPr w:rsidR="007360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ar(--ff-mono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jKyNDEwMTS2NDVX0lEKTi0uzszPAykwrAUAxaqlFywAAAA="/>
  </w:docVars>
  <w:rsids>
    <w:rsidRoot w:val="007D0561"/>
    <w:rsid w:val="004B1609"/>
    <w:rsid w:val="00736068"/>
    <w:rsid w:val="007D0561"/>
    <w:rsid w:val="009F4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C542B5-E532-4695-B225-4F635C0C1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B16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16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160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B1609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4B1609"/>
  </w:style>
  <w:style w:type="character" w:customStyle="1" w:styleId="hljs-string">
    <w:name w:val="hljs-string"/>
    <w:basedOn w:val="DefaultParagraphFont"/>
    <w:rsid w:val="004B16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67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5</TotalTime>
  <Pages>1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ir Sadat</dc:creator>
  <cp:keywords/>
  <dc:description/>
  <cp:lastModifiedBy>Bashir Sadat</cp:lastModifiedBy>
  <cp:revision>2</cp:revision>
  <dcterms:created xsi:type="dcterms:W3CDTF">2021-10-13T18:11:00Z</dcterms:created>
  <dcterms:modified xsi:type="dcterms:W3CDTF">2021-10-16T11:34:00Z</dcterms:modified>
</cp:coreProperties>
</file>